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United Kingdom London</w:t>
      </w:r>
    </w:p>
    <w:p>
      <w:pPr>
        <w:pStyle w:val="BodyText"/>
      </w:pPr>
      <w:r>
        <w:t xml:space="preserve">Dear Hiring Manager,</w:t>
      </w:r>
    </w:p>
    <w:p>
      <w:pPr>
        <w:pStyle w:val="BodyText"/>
      </w:pPr>
      <w:r>
        <w:t xml:space="preserve">I am writing to express my enthusiastic interest in the Marketing Manager position at your esteemed organization, located in the vibrant and dynamic heart of the United Kingdom London. With a proven track record of driving brand growth, crafting innovative marketing strategies, and delivering measurable results, I am confident that my expertise aligns perfectly with the goals of your team. As a dedicated marketing professional with [X years] of experience in both digital and traditional marketing domains, I am eager to contribute my skills to help your company thrive in this competitive market.</w:t>
      </w:r>
    </w:p>
    <w:p>
      <w:pPr>
        <w:pStyle w:val="BodyText"/>
      </w:pPr>
      <w:r>
        <w:t xml:space="preserve">My career has been defined by a passion for creating impactful campaigns that resonate with diverse audiences while aligning with business objectives. In my previous role as a Marketing Manager at [Previous Company Name], I led cross-functional teams to develop and execute marketing strategies that increased brand visibility by 40% within 12 months. This success was achieved through a combination of data-driven decision-making, creative storytelling, and an acute understanding of consumer behavior—skills I have honed in the fast-paced environment of United Kingdom London. The city’s unique blend of cultural diversity, global connectivity, and cutting-edge innovation has shaped my approach to marketing, enabling me to create campaigns that are both locally relevant and internationally scalable.</w:t>
      </w:r>
    </w:p>
    <w:p>
      <w:pPr>
        <w:pStyle w:val="BodyText"/>
      </w:pPr>
      <w:r>
        <w:t xml:space="preserve">One of my key strengths lies in my ability to adapt marketing strategies to the evolving needs of the market. In London, where trends change rapidly and consumer expectations are high, I have consistently prioritized agility and creativity. For example, during a recent campaign for [Previous Company Name], I spearheaded a digital transformation initiative that leveraged social media analytics and AI-driven personalization tools to enhance customer engagement. This resulted in a 25% increase in lead generation and a 30% improvement in customer retention rates. These achievements reflect my commitment to staying ahead of industry trends while maintaining a strong focus on measurable outcomes—a value I believe is critical for any Marketing Manager operating in the United Kingdom London.</w:t>
      </w:r>
    </w:p>
    <w:p>
      <w:pPr>
        <w:pStyle w:val="BodyText"/>
      </w:pPr>
      <w:r>
        <w:t xml:space="preserve">What sets me apart as a Marketing Manager is my ability to bridge the gap between strategic vision and operational execution. I have experience managing budgets, overseeing creative teams, and collaborating with stakeholders across departments to ensure seamless campaign delivery. In London’s competitive landscape, where brands must constantly innovate to stand out, I have consistently delivered campaigns that not only meet but exceed expectations. My work has been recognized through awards such as [Insert Award Name], which highlighted my ability to create campaigns that drive both brand awareness and revenue growth.</w:t>
      </w:r>
    </w:p>
    <w:p>
      <w:pPr>
        <w:pStyle w:val="BodyText"/>
      </w:pPr>
      <w:r>
        <w:t xml:space="preserve">As a Marketing Manager, I am deeply committed to understanding the unique challenges and opportunities presented by the United Kingdom London market. The city’s diverse demographics, regulatory environment, and cultural nuances require a nuanced approach to marketing. For instance, I have successfully navigated the complexities of localizing campaigns for global brands while maintaining their core messaging. This experience has taught me the importance of empathy, research, and adaptability—qualities that I believe are essential for any leader in this field.</w:t>
      </w:r>
    </w:p>
    <w:p>
      <w:pPr>
        <w:pStyle w:val="BodyText"/>
      </w:pPr>
      <w:r>
        <w:t xml:space="preserve">Furthermore, my technical proficiency in tools such as Google Analytics, Adobe Creative Suite, and social media platforms like LinkedIn and Instagram enables me to design campaigns that are both visually compelling and data-driven. I am also well-versed in SEO strategies, content marketing, and email automation—skills that are increasingly vital for modern marketers. In the context of the United Kingdom London, where digital engagement is paramount, I have seen firsthand how these tools can be leveraged to build meaningful connections with audiences.</w:t>
      </w:r>
    </w:p>
    <w:p>
      <w:pPr>
        <w:pStyle w:val="BodyText"/>
      </w:pPr>
      <w:r>
        <w:t xml:space="preserve">I am particularly drawn to your company’s mission to [Insert Company Mission or Value]. As a Marketing Manager, I thrive in environments that prioritize innovation and excellence. Your commitment to [specific value or initiative] resonates with my own professional ethos, and I am eager to contribute my expertise to help further these goals. The opportunity to work within the United Kingdom London market, where creativity and strategy intersect, is especially appealing to me.</w:t>
      </w:r>
    </w:p>
    <w:p>
      <w:pPr>
        <w:pStyle w:val="BodyText"/>
      </w:pPr>
      <w:r>
        <w:t xml:space="preserve">In conclusion, I am confident that my experience, skills, and passion for marketing make me an ideal candidate for the Marketing Manager role. I would welcome the opportunity to discuss how my background and vision align with your organization’s needs. Thank you for considering my application. I look forward to the possibility of contributing to your team’s success in the United Kingdom Lond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4T13:16:26Z</dcterms:created>
  <dcterms:modified xsi:type="dcterms:W3CDTF">2026-07-24T13:16:26Z</dcterms:modified>
</cp:coreProperties>
</file>

<file path=docProps/custom.xml><?xml version="1.0" encoding="utf-8"?>
<Properties xmlns="http://schemas.openxmlformats.org/officeDocument/2006/custom-properties" xmlns:vt="http://schemas.openxmlformats.org/officeDocument/2006/docPropsVTypes"/>
</file>